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e4fb8f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c725f8a9-e00a-4752-94c9-756a214b5bb5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071e789-dbad-41ed-9e2a-a5b8691006f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0d67be8-a47e-4cdb-ab27-19ad7d541070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53:58Z</dcterms:created>
  <dcterms:modified xsi:type="dcterms:W3CDTF">2023-06-24T18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